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962E7" w14:textId="6B37E765" w:rsidR="00EC53C1" w:rsidRPr="000F0D90" w:rsidRDefault="00D3362B" w:rsidP="00805FFE">
      <w:pPr>
        <w:pStyle w:val="Title"/>
        <w:spacing w:before="0"/>
      </w:pPr>
      <w:r w:rsidRPr="000F0D90">
        <w:t>Working with Python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4B48A77D"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w:t>
      </w:r>
      <w:bookmarkStart w:id="0" w:name="_GoBack"/>
      <w:bookmarkEnd w:id="0"/>
      <w:r w:rsidR="00A4283A" w:rsidRPr="000F0D90">
        <w:t>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5485EF79" w:rsidR="00524E7B" w:rsidRPr="000F0D90" w:rsidRDefault="009568BD" w:rsidP="007C0E42">
      <w:pPr>
        <w:pStyle w:val="ListParagraph"/>
        <w:numPr>
          <w:ilvl w:val="0"/>
          <w:numId w:val="3"/>
        </w:numPr>
      </w:pPr>
      <w:r w:rsidRPr="005770C1">
        <w:rPr>
          <w:i/>
          <w:iCs/>
        </w:rPr>
        <w:t>Required:</w:t>
      </w:r>
      <w:r>
        <w:t xml:space="preserve"> </w:t>
      </w:r>
      <w:r w:rsidR="00524E7B" w:rsidRPr="000F0D90">
        <w:t xml:space="preserve">ArcGIS Pro </w:t>
      </w:r>
      <w:r w:rsidR="00A4283A" w:rsidRPr="000F0D90">
        <w:t>2.5</w:t>
      </w:r>
      <w:r w:rsidR="00524E7B" w:rsidRPr="000F0D90">
        <w:t>+</w:t>
      </w:r>
    </w:p>
    <w:p w14:paraId="5417A529" w14:textId="4F220111" w:rsidR="009568BD" w:rsidRDefault="009568BD" w:rsidP="007C0E42">
      <w:pPr>
        <w:pStyle w:val="ListParagraph"/>
        <w:numPr>
          <w:ilvl w:val="0"/>
          <w:numId w:val="3"/>
        </w:numPr>
      </w:pPr>
      <w:r w:rsidRPr="005770C1">
        <w:rPr>
          <w:i/>
          <w:iCs/>
        </w:rPr>
        <w:t xml:space="preserve">Recommended: </w:t>
      </w:r>
      <w:r>
        <w:t>ArcGIS Online subscription account with permissions to use Notebooks and GeoEnrichment</w:t>
      </w:r>
    </w:p>
    <w:p w14:paraId="5A7D789F" w14:textId="77777777" w:rsidR="005770C1" w:rsidRDefault="009568BD" w:rsidP="009568BD">
      <w:pPr>
        <w:pStyle w:val="ListParagraph"/>
        <w:numPr>
          <w:ilvl w:val="0"/>
          <w:numId w:val="3"/>
        </w:numPr>
      </w:pPr>
      <w:r w:rsidRPr="005770C1">
        <w:rPr>
          <w:i/>
          <w:iCs/>
        </w:rPr>
        <w:t>Optional:</w:t>
      </w:r>
      <w:r>
        <w:t xml:space="preserve"> </w:t>
      </w:r>
      <w:r w:rsidR="00A4283A" w:rsidRPr="000F0D90">
        <w:t>Notebook Server for ArcGIS Enterprise 10.7.1+</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0D0E0268" w:rsidR="00193523" w:rsidRPr="000F0D90" w:rsidRDefault="00193523" w:rsidP="007C0E42">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Pr="000F0D90">
          <w:rPr>
            <w:rStyle w:val="Hyperlink"/>
          </w:rPr>
          <w:t>http://data.torontopolice.on.ca/datasets/mci-2014-to-2019</w:t>
        </w:r>
      </w:hyperlink>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IBTrACS)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n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77777777" w:rsidR="008662B0" w:rsidRPr="000F0D90" w:rsidRDefault="008662B0" w:rsidP="008662B0">
      <w:r w:rsidRPr="000F0D90">
        <w:t>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p>
    <w:p w14:paraId="2DF3A70B" w14:textId="4D8CCDFD" w:rsidR="008662B0" w:rsidRPr="000F0D90" w:rsidRDefault="008662B0" w:rsidP="007C0E42">
      <w:pPr>
        <w:pStyle w:val="ListParagraph"/>
        <w:numPr>
          <w:ilvl w:val="0"/>
          <w:numId w:val="14"/>
        </w:numPr>
      </w:pPr>
      <w:r w:rsidRPr="000F0D90">
        <w:t xml:space="preserve">Production Date: </w:t>
      </w:r>
      <w:r w:rsidR="00CC0AEF">
        <w:t>May</w:t>
      </w:r>
      <w:r w:rsidRPr="000F0D90">
        <w:t xml:space="preserve"> 2020</w:t>
      </w:r>
    </w:p>
    <w:p w14:paraId="461AC97F" w14:textId="77777777" w:rsidR="00524E7B" w:rsidRPr="000F0D90" w:rsidRDefault="00524E7B" w:rsidP="00524E7B">
      <w:pPr>
        <w:pStyle w:val="Heading1"/>
        <w:spacing w:before="120"/>
      </w:pPr>
      <w:r w:rsidRPr="000F0D90">
        <w:t xml:space="preserve">Background Information </w:t>
      </w:r>
    </w:p>
    <w:p w14:paraId="25B6296D" w14:textId="7EF7DD95"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 with the release of version 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Tensorflow).  With the introduction of the notebook interface, initially </w:t>
      </w:r>
      <w:r w:rsidR="00DD1957">
        <w:t xml:space="preserve">using </w:t>
      </w:r>
      <w:r w:rsidR="00FD0C51" w:rsidRPr="000F0D90">
        <w:t>IPython,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2F07DE0E"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2019), ArcGIS Notebooks in ArcGIS Pro (2020), and ArcGIS Notebooks in ArcGIS Online (</w:t>
      </w:r>
      <w:r w:rsidR="00D50531" w:rsidRPr="000F0D90">
        <w:t>currently in beta</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3470AE1" w:rsidR="000961CC" w:rsidRPr="000F0D90" w:rsidRDefault="00AF6160" w:rsidP="000961CC">
      <w:pPr>
        <w:pStyle w:val="ListParagraph"/>
        <w:numPr>
          <w:ilvl w:val="0"/>
          <w:numId w:val="1"/>
        </w:numPr>
        <w:spacing w:after="240"/>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1463FF23" w14:textId="77777777" w:rsidR="00DF7E78" w:rsidRDefault="00DF7E78">
      <w:pPr>
        <w:spacing w:before="0" w:after="0"/>
        <w:rPr>
          <w:b/>
          <w:sz w:val="28"/>
          <w:szCs w:val="28"/>
        </w:rPr>
      </w:pPr>
      <w:r>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r w:rsidR="000158CE" w:rsidRPr="000F0D90">
        <w:rPr>
          <w:rStyle w:val="VerbatimChar"/>
          <w:lang w:val="en-CA"/>
        </w:rPr>
        <w:t>arcgis_notebooks</w:t>
      </w:r>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258" cy="153915"/>
                          </a:xfrm>
                          <a:prstGeom prst="rect">
                            <a:avLst/>
                          </a:prstGeom>
                        </pic:spPr>
                      </pic:pic>
                    </a:graphicData>
                  </a:graphic>
                </wp:inline>
              </w:drawing>
            </w:r>
            <w:r w:rsidRPr="000F0D90">
              <w:rPr>
                <w:b w:val="0"/>
                <w:caps w:val="0"/>
              </w:rPr>
              <w:t xml:space="preserve"> </w:t>
            </w:r>
            <w:r w:rsidR="00AF6160" w:rsidRPr="000F0D90">
              <w:rPr>
                <w:b w:val="0"/>
                <w:caps w:val="0"/>
              </w:rPr>
              <w:t>arcgis_notebooks</w:t>
            </w:r>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hurricane_analysis</w:t>
            </w:r>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data.ipynb</w:t>
            </w:r>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data.ipynb</w:t>
            </w:r>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data.ipynb</w:t>
            </w:r>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7A7E52">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9.75pt;height:12.75pt;visibility:visible;mso-wrap-style:square">
                  <v:imagedata r:id="rId14" o:title=""/>
                </v:shape>
              </w:pict>
            </w:r>
            <w:r w:rsidRPr="000F0D90">
              <w:rPr>
                <w:b w:val="0"/>
                <w:caps w:val="0"/>
              </w:rPr>
              <w:t>notebook_basics/</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starter_notebook.ipynb</w:t>
            </w:r>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r w:rsidRPr="000F0D90">
              <w:rPr>
                <w:b w:val="0"/>
                <w:caps w:val="0"/>
              </w:rPr>
              <w:t>notebook_basics.aprx</w:t>
            </w:r>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r w:rsidR="008662B0" w:rsidRPr="000F0D90">
              <w:t>arcgispro_notebook.ipynb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arcgispro_notebook.ipynb</w:t>
            </w:r>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hosted_notebook.ipynb</w:t>
            </w:r>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0C32DF62" w:rsidR="000158CE" w:rsidRPr="000F0D90" w:rsidRDefault="00524E7B" w:rsidP="007C0E42">
      <w:pPr>
        <w:pStyle w:val="ListParagraph"/>
        <w:numPr>
          <w:ilvl w:val="0"/>
          <w:numId w:val="3"/>
        </w:numPr>
      </w:pPr>
      <w:r w:rsidRPr="000F0D90">
        <w:rPr>
          <w:b/>
        </w:rPr>
        <w:t>ArcGIS Pro</w:t>
      </w:r>
      <w:r w:rsidRPr="000F0D90">
        <w:t xml:space="preserve"> </w:t>
      </w:r>
      <w:r w:rsidR="000158CE" w:rsidRPr="000F0D90">
        <w:t>2.5</w:t>
      </w:r>
      <w:r w:rsidRPr="000F0D90">
        <w:t>+</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6"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7"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55F3E247" w:rsidR="000158CE" w:rsidRPr="000F0D90" w:rsidRDefault="000158CE" w:rsidP="000158CE">
      <w:r w:rsidRPr="000F0D90">
        <w:t>With ArcGIS Pro 2.5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427A5EF" w14:textId="77A2CCF8" w:rsidR="000158CE" w:rsidRPr="000F0D90" w:rsidRDefault="000158CE" w:rsidP="007C0E42">
      <w:pPr>
        <w:pStyle w:val="ListParagraph"/>
        <w:numPr>
          <w:ilvl w:val="0"/>
          <w:numId w:val="13"/>
        </w:numPr>
      </w:pPr>
      <w:r w:rsidRPr="000F0D90">
        <w:t xml:space="preserve">Select </w:t>
      </w:r>
      <w:r w:rsidRPr="000F0D90">
        <w:rPr>
          <w:b/>
          <w:bCs/>
        </w:rPr>
        <w:t>Python</w:t>
      </w:r>
      <w:r w:rsidRPr="000F0D90">
        <w:t xml:space="preserve"> </w:t>
      </w:r>
      <w:r w:rsidR="00BF26BA" w:rsidRPr="000F0D90">
        <w:t>in the left-hand menu to access the Python Package Manger interface</w:t>
      </w:r>
    </w:p>
    <w:p w14:paraId="52EF3654" w14:textId="16872695"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BF26BA" w:rsidRPr="000F0D90">
        <w:t xml:space="preserve">Click </w:t>
      </w:r>
      <w:r w:rsidR="00BF26BA" w:rsidRPr="000F0D90">
        <w:rPr>
          <w:b/>
          <w:bCs/>
        </w:rPr>
        <w:t>Manage Environments</w:t>
      </w:r>
    </w:p>
    <w:p w14:paraId="038CC9F5" w14:textId="77777777" w:rsidR="00DF7E78" w:rsidRPr="00DF7E78" w:rsidRDefault="008D5E61" w:rsidP="00DF7E78">
      <w:pPr>
        <w:pStyle w:val="ListParagraph"/>
        <w:numPr>
          <w:ilvl w:val="0"/>
          <w:numId w:val="13"/>
        </w:numPr>
      </w:pPr>
      <w:r w:rsidRPr="000F0D90">
        <w:t xml:space="preserve">Click the clone button ( ) next to the default environment named </w:t>
      </w:r>
      <w:r w:rsidRPr="000F0D90">
        <w:rPr>
          <w:b/>
          <w:bCs/>
        </w:rPr>
        <w:t>arcgispro-py3</w:t>
      </w:r>
    </w:p>
    <w:p w14:paraId="05D6B1D6" w14:textId="52C5A661"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51295E76">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a:blip r:embed="rId19"/>
                          <a:stretch>
                            <a:fillRect/>
                          </a:stretch>
                        </pic:blipFill>
                        <pic:spPr>
                          <a:xfrm>
                            <a:off x="493996" y="0"/>
                            <a:ext cx="2424747" cy="2086410"/>
                          </a:xfrm>
                          <a:prstGeom prst="rect">
                            <a:avLst/>
                          </a:prstGeom>
                        </pic:spPr>
                      </pic:pic>
                      <pic:pic xmlns:pic="http://schemas.openxmlformats.org/drawingml/2006/picture">
                        <pic:nvPicPr>
                          <pic:cNvPr id="47" name="Picture 47"/>
                          <pic:cNvPicPr/>
                        </pic:nvPicPr>
                        <pic:blipFill rotWithShape="1">
                          <a:blip r:embed="rId20"/>
                          <a:srcRect b="10217"/>
                          <a:stretch/>
                        </pic:blipFill>
                        <pic:spPr>
                          <a:xfrm>
                            <a:off x="1081669" y="110901"/>
                            <a:ext cx="2685815" cy="1748733"/>
                          </a:xfrm>
                          <a:prstGeom prst="rect">
                            <a:avLst/>
                          </a:prstGeom>
                        </pic:spPr>
                      </pic:pic>
                      <pic:pic xmlns:pic="http://schemas.openxmlformats.org/drawingml/2006/picture">
                        <pic:nvPicPr>
                          <pic:cNvPr id="54" name="Picture 54"/>
                          <pic:cNvPicPr/>
                        </pic:nvPicPr>
                        <pic:blipFill>
                          <a:blip r:embed="rId21"/>
                          <a:stretch>
                            <a:fillRect/>
                          </a:stretch>
                        </pic:blipFill>
                        <pic:spPr>
                          <a:xfrm>
                            <a:off x="3139463" y="235612"/>
                            <a:ext cx="2461626" cy="1624022"/>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24425"/>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2174600" y="554750"/>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29258" y="432320"/>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62094" y="795386"/>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2393135" y="612950"/>
                            <a:ext cx="2816684" cy="140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634673" y="190919"/>
                            <a:ext cx="532563" cy="87420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795386"/>
                            <a:ext cx="168294" cy="24683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327632" y="680552"/>
                            <a:ext cx="1828800" cy="1534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">
                <v:shape id="_x0000_s1027" type="#_x0000_t75" style="position:absolute;width:59391;height:21101;visibility:visible;mso-wrap-style:square" filled="t">
                  <v:fill o:detectmouseclick="t"/>
                  <v:path o:connecttype="none"/>
                </v:shape>
                <v:shape id="Picture 19" o:spid="_x0000_s1028" type="#_x0000_t75" style="position:absolute;left:4939;width:24248;height:20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">
                  <v:imagedata r:id="rId22" o:title=""/>
                </v:shape>
                <v:shape id="Picture 47" o:spid="_x0000_s1029" type="#_x0000_t75" style="position:absolute;left:10816;top:1109;width:26858;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">
                  <v:imagedata r:id="rId23" o:title="" cropbottom="6696f"/>
                </v:shape>
                <v:shape id="Picture 54" o:spid="_x0000_s1030" type="#_x0000_t75" style="position:absolute;left:31394;top:2356;width:24616;height:1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">
                  <v:imagedata r:id="rId24"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244;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21746;top:5547;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292;top:4323;width:2604;height:463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620;top:7953;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23931;top:6129;width:28167;height:1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" strokecolor="red">
                  <v:stroke endarrow="block"/>
                </v:shape>
                <v:shape id="Straight Arrow Connector 70" o:spid="_x0000_s1037" type="#_x0000_t32" style="position:absolute;left:6346;top:1909;width:5326;height:8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7953;width:1683;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3276;top:6805;width:18288;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 ensure that your new cloned environment is set as active, and close ArcGIS Pro</w:t>
      </w:r>
      <w:r w:rsidR="00DF7E78">
        <w:t>.</w:t>
      </w:r>
      <w:r w:rsidR="00B70436" w:rsidRPr="000F0D90">
        <w:br/>
      </w:r>
    </w:p>
    <w:p w14:paraId="26068280" w14:textId="5DE43B34" w:rsidR="002A0DB3" w:rsidRPr="000F0D90" w:rsidRDefault="008D5E61" w:rsidP="007C0E42">
      <w:pPr>
        <w:pStyle w:val="ListParagraph"/>
        <w:numPr>
          <w:ilvl w:val="0"/>
          <w:numId w:val="13"/>
        </w:numPr>
        <w:rPr>
          <w:rFonts w:ascii="Courier New" w:hAnsi="Courier New" w:cs="Courier New"/>
        </w:rPr>
      </w:pPr>
      <w:r w:rsidRPr="000F0D90">
        <w:t xml:space="preserve">Now that you have your ArcGIS Pro </w:t>
      </w:r>
      <w:r w:rsidR="00FE1279">
        <w:t>P</w:t>
      </w:r>
      <w:r w:rsidRPr="000F0D90">
        <w:t xml:space="preserve">ython environment cloned,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then </w:t>
      </w:r>
      <w:r w:rsidRPr="000F0D90">
        <w:t>execute the following two commands:</w:t>
      </w:r>
    </w:p>
    <w:p w14:paraId="6AB2C03E" w14:textId="77777777" w:rsidR="002A0DB3" w:rsidRPr="000F0D90" w:rsidRDefault="002A0DB3" w:rsidP="002A0DB3">
      <w:pPr>
        <w:pStyle w:val="ListParagraph"/>
        <w:numPr>
          <w:ilvl w:val="0"/>
          <w:numId w:val="0"/>
        </w:numPr>
        <w:ind w:left="720"/>
        <w:rPr>
          <w:rStyle w:val="codeChar"/>
          <w:lang w:val="en-CA"/>
        </w:rPr>
      </w:pPr>
    </w:p>
    <w:p w14:paraId="19EB0E72" w14:textId="77777777" w:rsidR="002A0DB3" w:rsidRPr="000F0D90" w:rsidRDefault="008D5E61" w:rsidP="00705D30">
      <w:pPr>
        <w:pStyle w:val="SourceCode"/>
        <w:wordWrap/>
        <w:spacing w:after="0"/>
        <w:ind w:left="720"/>
        <w:rPr>
          <w:rStyle w:val="codeChar"/>
          <w:lang w:val="en-CA"/>
        </w:rPr>
      </w:pPr>
      <w:r w:rsidRPr="000F0D90">
        <w:rPr>
          <w:rStyle w:val="codeChar"/>
          <w:lang w:val="en-CA"/>
        </w:rPr>
        <w:t>conda install dask graphviz python-graphviz seaborn</w:t>
      </w:r>
    </w:p>
    <w:p w14:paraId="35EF2CFD" w14:textId="77777777" w:rsidR="00705D30" w:rsidRPr="000F0D90" w:rsidRDefault="00705D30" w:rsidP="00705D30">
      <w:pPr>
        <w:spacing w:before="0" w:after="0"/>
        <w:rPr>
          <w:rStyle w:val="codeChar"/>
          <w:lang w:val="en-CA"/>
        </w:rPr>
      </w:pPr>
    </w:p>
    <w:p w14:paraId="39B1FF4D" w14:textId="3F181D38" w:rsidR="002A0DB3" w:rsidRPr="000F0D90" w:rsidRDefault="008D5E61" w:rsidP="00705D30">
      <w:pPr>
        <w:pStyle w:val="SourceCode"/>
        <w:wordWrap/>
        <w:spacing w:after="0"/>
        <w:ind w:left="720"/>
        <w:rPr>
          <w:rStyle w:val="codeChar"/>
          <w:lang w:val="en-CA"/>
        </w:rPr>
      </w:pPr>
      <w:r w:rsidRPr="000F0D90">
        <w:rPr>
          <w:rStyle w:val="codeChar"/>
          <w:lang w:val="en-CA"/>
        </w:rPr>
        <w:t>conda install -c conda-forge jupyter_contrib_nbextensions jupyter_nbextensions_configurator</w:t>
      </w:r>
    </w:p>
    <w:p w14:paraId="707FB15E" w14:textId="77777777" w:rsidR="00705D30" w:rsidRPr="000F0D90" w:rsidRDefault="00705D30" w:rsidP="00705D30">
      <w:pPr>
        <w:pStyle w:val="ListParagraph"/>
        <w:numPr>
          <w:ilvl w:val="0"/>
          <w:numId w:val="0"/>
        </w:numPr>
        <w:ind w:left="720"/>
        <w:rPr>
          <w:rFonts w:ascii="Courier New" w:hAnsi="Courier New" w:cs="Courier New"/>
        </w:rPr>
      </w:pPr>
    </w:p>
    <w:p w14:paraId="311C7FC3" w14:textId="255F96BD" w:rsidR="00705D30" w:rsidRPr="000F0D90" w:rsidRDefault="00B70436" w:rsidP="00705D30">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w:t>
      </w:r>
      <w:r w:rsidR="00705D30" w:rsidRPr="000F0D90">
        <w:rPr>
          <w:rStyle w:val="codeChar"/>
          <w:rFonts w:ascii="Arial" w:hAnsi="Arial" w:cs="Arial"/>
          <w:lang w:val="en-CA"/>
        </w:rPr>
        <w:t xml:space="preserve">first </w:t>
      </w:r>
      <w:r w:rsidRPr="000F0D90">
        <w:rPr>
          <w:rStyle w:val="codeChar"/>
          <w:rFonts w:ascii="Arial" w:hAnsi="Arial" w:cs="Arial"/>
          <w:lang w:val="en-CA"/>
        </w:rPr>
        <w:t xml:space="preserve">command above </w:t>
      </w:r>
      <w:r w:rsidR="00705D30" w:rsidRPr="000F0D90">
        <w:rPr>
          <w:rStyle w:val="codeChar"/>
          <w:rFonts w:ascii="Arial" w:hAnsi="Arial" w:cs="Arial"/>
          <w:lang w:val="en-CA"/>
        </w:rPr>
        <w:t xml:space="preserve">will install a set of packages that are required for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 xml:space="preserve">.  The </w:t>
      </w:r>
      <w:r w:rsidR="00950878" w:rsidRPr="000F0D90">
        <w:rPr>
          <w:rStyle w:val="codeChar"/>
          <w:rFonts w:ascii="Arial" w:hAnsi="Arial" w:cs="Arial"/>
          <w:lang w:val="en-CA"/>
        </w:rPr>
        <w:t xml:space="preserve">second </w:t>
      </w:r>
      <w:r w:rsidR="00705D30" w:rsidRPr="000F0D90">
        <w:rPr>
          <w:rStyle w:val="codeChar"/>
          <w:rFonts w:ascii="Arial" w:hAnsi="Arial" w:cs="Arial"/>
          <w:lang w:val="en-CA"/>
        </w:rPr>
        <w:t xml:space="preserve">command will install some additional packages that enable </w:t>
      </w:r>
      <w:r w:rsidRPr="000F0D90">
        <w:rPr>
          <w:rStyle w:val="codeChar"/>
          <w:rFonts w:ascii="Arial" w:hAnsi="Arial" w:cs="Arial"/>
          <w:lang w:val="en-CA"/>
        </w:rPr>
        <w:t xml:space="preserve">you </w:t>
      </w:r>
      <w:r w:rsidR="00705D30" w:rsidRPr="000F0D90">
        <w:rPr>
          <w:rStyle w:val="codeChar"/>
          <w:rFonts w:ascii="Arial" w:hAnsi="Arial" w:cs="Arial"/>
          <w:lang w:val="en-CA"/>
        </w:rPr>
        <w:t>to configure and use extensions that enhance the Jupyter Notebook system.</w:t>
      </w:r>
      <w:r w:rsidR="00705D30" w:rsidRPr="000F0D90">
        <w:rPr>
          <w:rStyle w:val="codeChar"/>
          <w:rFonts w:ascii="Arial" w:hAnsi="Arial" w:cs="Arial"/>
          <w:lang w:val="en-CA"/>
        </w:rPr>
        <w:br/>
      </w:r>
      <w:r w:rsidR="00705D30" w:rsidRPr="000F0D90">
        <w:rPr>
          <w:rStyle w:val="codeChar"/>
          <w:rFonts w:ascii="Arial" w:hAnsi="Arial" w:cs="Arial"/>
          <w:lang w:val="en-CA"/>
        </w:rPr>
        <w:br/>
        <w:t xml:space="preserve">This installation process will take some time to complete, depending on your Internet connection and PC’s hardware capacity.  If you see any errors/warnings, you can safely ignore them. </w:t>
      </w:r>
      <w:r w:rsidR="00705D30" w:rsidRPr="000F0D90">
        <w:rPr>
          <w:rStyle w:val="codeChar"/>
          <w:rFonts w:ascii="Arial" w:hAnsi="Arial" w:cs="Arial"/>
          <w:u w:val="single"/>
          <w:lang w:val="en-CA"/>
        </w:rPr>
        <w:t>Do not close the command prompt until the process is completed</w:t>
      </w:r>
      <w:r w:rsidR="00705D30" w:rsidRPr="000F0D90">
        <w:rPr>
          <w:rStyle w:val="codeChar"/>
          <w:rFonts w:ascii="Arial" w:hAnsi="Arial" w:cs="Arial"/>
          <w:lang w:val="en-CA"/>
        </w:rPr>
        <w:t>, and the cursor has returned.  When the process is completed, you can open the Jupyter Notebook server.</w:t>
      </w:r>
      <w:r w:rsidR="00705D30" w:rsidRPr="000F0D90">
        <w:rPr>
          <w:rStyle w:val="codeChar"/>
          <w:rFonts w:ascii="Arial" w:hAnsi="Arial" w:cs="Arial"/>
          <w:lang w:val="en-CA"/>
        </w:rPr>
        <w:br/>
      </w:r>
    </w:p>
    <w:p w14:paraId="6D7EF36B" w14:textId="14942179"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Pr="000F0D90">
        <w:rPr>
          <w:rStyle w:val="codeChar"/>
          <w:rFonts w:ascii="Arial" w:hAnsi="Arial" w:cs="Arial"/>
          <w:lang w:val="en-CA"/>
        </w:rPr>
        <w:t>, and then launch the Jupyter Notebook server.  You can do this with the following commands (adjust the drive letter and path in the first two commands as appropriate):</w:t>
      </w:r>
    </w:p>
    <w:p w14:paraId="4203064A" w14:textId="77777777"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r w:rsidRPr="000F0D90">
        <w:rPr>
          <w:rStyle w:val="codeChar"/>
          <w:lang w:val="en-CA"/>
        </w:rPr>
        <w:t>jupyter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567F115D"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last command above will launch the Jupyter web interface, and you will see a view of the contents of the </w:t>
      </w:r>
      <w:r w:rsidR="00771672" w:rsidRPr="000F0D90">
        <w:rPr>
          <w:rStyle w:val="VerbatimChar"/>
          <w:lang w:val="en-CA"/>
        </w:rPr>
        <w:t>arcgis_notebooks</w:t>
      </w:r>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FB19616" w:rsidR="007A168C" w:rsidRPr="000F0D90" w:rsidRDefault="007A168C" w:rsidP="007C0E42">
      <w:pPr>
        <w:pStyle w:val="ListParagraph"/>
        <w:numPr>
          <w:ilvl w:val="0"/>
          <w:numId w:val="13"/>
        </w:numPr>
        <w:rPr>
          <w:rFonts w:ascii="Courier New" w:hAnsi="Courier New" w:cs="Courier New"/>
        </w:rPr>
      </w:pPr>
      <w:r w:rsidRPr="000F0D90">
        <w:t xml:space="preserve">Consider enabling the table of contents extension in Jupyter by navigating to the ‘Nbextensions’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disable configuration for nbextensions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With this extension enabled, you can easily navigate within your notebooks with a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7B7881F4" w14:textId="548D8F98" w:rsidR="00D50531" w:rsidRPr="000F0D90" w:rsidRDefault="00D50531" w:rsidP="00524E7B">
      <w:r w:rsidRPr="000F0D90">
        <w:t>Using the Jupyter Notebook Web interface:</w:t>
      </w:r>
    </w:p>
    <w:p w14:paraId="7923682B" w14:textId="4E70EE53"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r w:rsidR="00771672" w:rsidRPr="000F0D90">
        <w:rPr>
          <w:rStyle w:val="VerbatimChar"/>
          <w:lang w:val="en-CA"/>
        </w:rPr>
        <w:t>notebook_basics</w:t>
      </w:r>
      <w:r w:rsidR="00771672" w:rsidRPr="000F0D90">
        <w:t xml:space="preserve"> folder, and open</w:t>
      </w:r>
      <w:r w:rsidR="000B4472" w:rsidRPr="000F0D90">
        <w:t xml:space="preserve"> the</w:t>
      </w:r>
      <w:r w:rsidR="000B4472" w:rsidRPr="000F0D90">
        <w:br/>
      </w:r>
      <w:r w:rsidR="003B3266" w:rsidRPr="000F0D90">
        <w:rPr>
          <w:rStyle w:val="VerbatimChar"/>
          <w:lang w:val="en-CA"/>
        </w:rPr>
        <w:t>starter_notebook</w:t>
      </w:r>
      <w:r w:rsidR="00524E7B" w:rsidRPr="000F0D90">
        <w:rPr>
          <w:rStyle w:val="VerbatimChar"/>
          <w:lang w:val="en-CA"/>
        </w:rPr>
        <w:t>.</w:t>
      </w:r>
      <w:r w:rsidR="003B3266" w:rsidRPr="000F0D90">
        <w:rPr>
          <w:rStyle w:val="VerbatimChar"/>
          <w:lang w:val="en-CA"/>
        </w:rPr>
        <w:t>ipynb</w:t>
      </w:r>
      <w:r w:rsidR="00524E7B" w:rsidRPr="000F0D90">
        <w:t xml:space="preserve"> </w:t>
      </w:r>
      <w:r w:rsidR="00771672" w:rsidRPr="000F0D90">
        <w:t>file</w:t>
      </w:r>
      <w:r w:rsidR="0096750C" w:rsidRPr="000F0D90">
        <w:t>.</w:t>
      </w:r>
    </w:p>
    <w:p w14:paraId="568E4684" w14:textId="0EC4FFAC"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C66262" w:rsidRPr="000F0D90">
        <w:t xml:space="preserve">choose 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Press CTRL+Enter</w:t>
      </w:r>
    </w:p>
    <w:p w14:paraId="3B2163EE" w14:textId="589E56E5" w:rsidR="00053F30" w:rsidRPr="000F0D90" w:rsidRDefault="00053F30" w:rsidP="007C0E42">
      <w:pPr>
        <w:pStyle w:val="ListParagraph"/>
        <w:numPr>
          <w:ilvl w:val="2"/>
          <w:numId w:val="10"/>
        </w:numPr>
      </w:pPr>
      <w:r w:rsidRPr="000F0D90">
        <w:t xml:space="preserve">Press SHIFT+Enter (this automatically selects the next cell; </w:t>
      </w:r>
      <w:r w:rsidR="00B12BC3" w:rsidRPr="000F0D90">
        <w:t xml:space="preserve">repeat the </w:t>
      </w:r>
      <w:r w:rsidRPr="000F0D90">
        <w:t xml:space="preserve">SHIFT+Enter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r w:rsidR="00D50531" w:rsidRPr="00283384">
        <w:rPr>
          <w:rStyle w:val="VerbatimChar"/>
          <w:i/>
          <w:iCs/>
          <w:lang w:val="en-CA"/>
        </w:rPr>
        <w:t>starter_notebook.ipynb</w:t>
      </w:r>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t>O</w:t>
      </w:r>
      <w:r w:rsidR="00B12BC3" w:rsidRPr="000F0D90">
        <w:t xml:space="preserve">pen the </w:t>
      </w:r>
      <w:r w:rsidR="00B12BC3" w:rsidRPr="000F0D90">
        <w:rPr>
          <w:rStyle w:val="VerbatimChar"/>
          <w:lang w:val="en-CA"/>
        </w:rPr>
        <w:t>notebook_basics.aprx</w:t>
      </w:r>
      <w:r w:rsidR="00B12BC3" w:rsidRPr="000F0D90">
        <w:t xml:space="preserve"> project </w:t>
      </w:r>
      <w:r w:rsidR="0096750C" w:rsidRPr="000F0D90">
        <w:t xml:space="preserve">file located in the </w:t>
      </w:r>
      <w:r w:rsidR="0096750C" w:rsidRPr="000F0D90">
        <w:rPr>
          <w:rStyle w:val="VerbatimChar"/>
          <w:lang w:val="en-CA"/>
        </w:rPr>
        <w:t>notebook_basics</w:t>
      </w:r>
      <w:r w:rsidR="0096750C" w:rsidRPr="000F0D90">
        <w:t xml:space="preserve"> folder </w:t>
      </w:r>
      <w:r w:rsidR="00B12BC3" w:rsidRPr="000F0D90">
        <w:t xml:space="preserve">in ArcGIS Pro.  In the Catalog pane, expand the Folders item, then the </w:t>
      </w:r>
      <w:r w:rsidR="00B12BC3" w:rsidRPr="000F0D90">
        <w:rPr>
          <w:rStyle w:val="VerbatimChar"/>
          <w:lang w:val="en-CA"/>
        </w:rPr>
        <w:t>noteb</w:t>
      </w:r>
      <w:r w:rsidR="0096750C" w:rsidRPr="000F0D90">
        <w:rPr>
          <w:rStyle w:val="VerbatimChar"/>
          <w:lang w:val="en-CA"/>
        </w:rPr>
        <w:t>ook_basics</w:t>
      </w:r>
      <w:r w:rsidR="0096750C" w:rsidRPr="000F0D90">
        <w:t xml:space="preserve">, then right-click on the </w:t>
      </w:r>
      <w:r w:rsidR="0096750C" w:rsidRPr="000F0D90">
        <w:rPr>
          <w:rStyle w:val="VerbatimChar"/>
          <w:lang w:val="en-CA"/>
        </w:rPr>
        <w:t>arcgispro_notebook.ipynb</w:t>
      </w:r>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5D62C5F3" w14:textId="77777777" w:rsidR="00D50531" w:rsidRPr="000F0D90" w:rsidRDefault="00B657D9" w:rsidP="007C0E42">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p>
    <w:p w14:paraId="104A9888" w14:textId="73A0B106"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lastRenderedPageBreak/>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r w:rsidR="00236599" w:rsidRPr="000F0D90">
        <w:rPr>
          <w:rStyle w:val="VerbatimChar"/>
          <w:lang w:val="en-CA"/>
        </w:rPr>
        <w:t>hosted_notebook.ipynb</w:t>
      </w:r>
      <w:r w:rsidR="00236599" w:rsidRPr="000F0D90">
        <w:t xml:space="preserve"> file from the </w:t>
      </w:r>
      <w:r w:rsidR="00236599" w:rsidRPr="000F0D90">
        <w:rPr>
          <w:rStyle w:val="VerbatimChar"/>
          <w:lang w:val="en-CA"/>
        </w:rPr>
        <w:t>notebook_basics</w:t>
      </w:r>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7B9B5A72" w14:textId="159FD29D" w:rsidR="001D5A57"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Pr="000F0D90">
        <w:t>.</w:t>
      </w:r>
    </w:p>
    <w:p w14:paraId="60331739" w14:textId="60488BB5" w:rsidR="001D5A57" w:rsidRPr="000F0D90" w:rsidRDefault="001D5A57" w:rsidP="001D5A57">
      <w:r w:rsidRPr="001D5A57">
        <w:rPr>
          <w:b/>
          <w:bCs/>
          <w:i/>
          <w:iCs/>
        </w:rPr>
        <w:t>Note:</w:t>
      </w:r>
      <w:r w:rsidRPr="001D5A57">
        <w:rPr>
          <w:i/>
          <w:iCs/>
        </w:rPr>
        <w:t xml:space="preserve"> some of the code in these notebooks include</w:t>
      </w:r>
      <w:r w:rsidR="00B1064E">
        <w:rPr>
          <w:i/>
          <w:iCs/>
        </w:rPr>
        <w:t>s</w:t>
      </w:r>
      <w:r w:rsidRPr="001D5A57">
        <w:rPr>
          <w:i/>
          <w:iCs/>
        </w:rPr>
        <w:t xml:space="preserve"> processes that consume credits with ArcGIS Online services.  If you </w:t>
      </w:r>
      <w:r>
        <w:rPr>
          <w:i/>
          <w:iCs/>
        </w:rPr>
        <w:t xml:space="preserve">need </w:t>
      </w:r>
      <w:r w:rsidRPr="001D5A57">
        <w:rPr>
          <w:i/>
          <w:iCs/>
        </w:rPr>
        <w:t xml:space="preserve">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Pr="001D5A57">
        <w:rPr>
          <w:i/>
          <w:iCs/>
        </w:rPr>
        <w:t>refer to the corresponding instructions included in the notebooks.</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r w:rsidR="00A23534">
        <w:t xml:space="preserve">the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5"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 xml:space="preserve">hurricane track </w:t>
      </w:r>
      <w:r w:rsidR="00A23534">
        <w:t xml:space="preserve">data </w:t>
      </w:r>
      <w:r>
        <w:t>using GeoAnalytics in ArcGIS Enterprise</w:t>
      </w:r>
      <w:r w:rsidR="001D5A57">
        <w:t xml:space="preserve">.  </w:t>
      </w:r>
      <w:r w:rsidR="00A23534">
        <w:t xml:space="preserve">For this tutorial, they </w:t>
      </w:r>
      <w:r w:rsidR="001D5A57">
        <w:t xml:space="preserve">have been adapted to use </w:t>
      </w:r>
      <w:r w:rsidR="00A23534">
        <w:t xml:space="preserve">the GeoAnalytics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t xml:space="preserve">Launch </w:t>
      </w:r>
      <w:r w:rsidR="000D0BF2" w:rsidRPr="000F0D90">
        <w:t>the Jupyter Notebook web interface</w:t>
      </w:r>
      <w:r>
        <w:t xml:space="preserve"> (by opening the Python Command Prompt, changing to the arcgis_notebooks folder, and executing the jupyter notebook command – as described in Part A of this tutorial)</w:t>
      </w:r>
      <w:r w:rsidR="000D0BF2" w:rsidRPr="000F0D90">
        <w:t xml:space="preserve">, navigate into the </w:t>
      </w:r>
      <w:r w:rsidR="000D0BF2" w:rsidRPr="000F0D90">
        <w:rPr>
          <w:rStyle w:val="VerbatimChar"/>
          <w:lang w:val="en-CA"/>
        </w:rPr>
        <w:t>hurricane_analysis</w:t>
      </w:r>
      <w:r w:rsidR="000D0BF2" w:rsidRPr="000F0D90">
        <w:t xml:space="preserve"> folder</w:t>
      </w:r>
      <w:r w:rsidR="007323C3" w:rsidRPr="000F0D90">
        <w:t xml:space="preserve">, and open the </w:t>
      </w:r>
      <w:r w:rsidR="007323C3" w:rsidRPr="000F0D90">
        <w:rPr>
          <w:rStyle w:val="VerbatimChar"/>
          <w:lang w:val="en-CA"/>
        </w:rPr>
        <w:t>part1_prepare_hurricane_data.ipynb</w:t>
      </w:r>
      <w:r w:rsidR="007323C3" w:rsidRPr="000F0D90">
        <w:t xml:space="preserve"> file.</w:t>
      </w:r>
    </w:p>
    <w:p w14:paraId="5E142335" w14:textId="3D8D6D30" w:rsidR="000B0A9F" w:rsidRDefault="000B0A9F" w:rsidP="007C0E42">
      <w:pPr>
        <w:pStyle w:val="ListParagraph"/>
        <w:numPr>
          <w:ilvl w:val="0"/>
          <w:numId w:val="11"/>
        </w:numPr>
      </w:pPr>
      <w:r>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05247DA6" w14:textId="456358AE" w:rsidR="000F0D90" w:rsidRDefault="007323C3" w:rsidP="007C0E42">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tracks.ipynb</w:t>
      </w:r>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p>
    <w:p w14:paraId="04A7596F" w14:textId="231EA1F6" w:rsidR="00DF7E78" w:rsidRPr="00DF7E78" w:rsidRDefault="002E3178" w:rsidP="001D5A57">
      <w:pPr>
        <w:rPr>
          <w:i/>
          <w:iCs/>
        </w:rPr>
      </w:pPr>
      <w:r w:rsidRPr="001D5A57">
        <w:rPr>
          <w:b/>
          <w:bCs/>
          <w:i/>
          <w:iCs/>
        </w:rPr>
        <w:t>Note:</w:t>
      </w:r>
      <w:r w:rsidRPr="001D5A57">
        <w:rPr>
          <w:i/>
          <w:iCs/>
        </w:rPr>
        <w:t xml:space="preserve"> some of the code in these notebooks include long-running processes </w:t>
      </w:r>
      <w:r w:rsidR="00A45183" w:rsidRPr="001D5A57">
        <w:rPr>
          <w:i/>
          <w:iCs/>
        </w:rPr>
        <w:t xml:space="preserve">that require significant Internet bandwidth </w:t>
      </w:r>
      <w:r w:rsidRPr="001D5A57">
        <w:rPr>
          <w:i/>
          <w:iCs/>
        </w:rPr>
        <w:t xml:space="preserve">and consume credits with ArcGIS Online services. </w:t>
      </w:r>
      <w:r w:rsidR="00A45183" w:rsidRPr="001D5A57">
        <w:rPr>
          <w:i/>
          <w:iCs/>
        </w:rPr>
        <w:t xml:space="preserve"> If you wish 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00A45183" w:rsidRPr="001D5A57">
        <w:rPr>
          <w:i/>
          <w:iCs/>
        </w:rPr>
        <w:t xml:space="preserve">refer to the corresponding instructions </w:t>
      </w:r>
      <w:r w:rsidRPr="001D5A57">
        <w:rPr>
          <w:i/>
          <w:iCs/>
        </w:rPr>
        <w:t xml:space="preserve">included in the </w:t>
      </w:r>
      <w:r w:rsidR="00A45183" w:rsidRPr="001D5A57">
        <w:rPr>
          <w:i/>
          <w:iCs/>
        </w:rPr>
        <w:t>notebooks</w:t>
      </w:r>
      <w:r w:rsidRPr="001D5A57">
        <w:rPr>
          <w:i/>
          <w:iCs/>
        </w:rPr>
        <w:t>.</w:t>
      </w:r>
    </w:p>
    <w:p w14:paraId="58776E09" w14:textId="44B1A65A" w:rsidR="006A3373" w:rsidRDefault="006A3373" w:rsidP="006A3373">
      <w:pPr>
        <w:pStyle w:val="Heading1"/>
      </w:pPr>
      <w:r>
        <w:t>Summary</w:t>
      </w:r>
    </w:p>
    <w:p w14:paraId="762E0C37" w14:textId="77777777" w:rsidR="00DF7E78" w:rsidRDefault="006A3373" w:rsidP="006A3373">
      <w:r>
        <w:t>After completing this tutorial, you have learned how to work effectively with Jupyter Notebook to create documents that enable you to write and execute Python code</w:t>
      </w:r>
      <w:r w:rsidR="00B1064E">
        <w:t xml:space="preserve"> interactively</w:t>
      </w:r>
      <w:r>
        <w:t xml:space="preserve">, visualize analysis outputs, and provide detailed narration using rich text and multimedia written in Markdown syntax.  In Part B of the tutorial, you gained basic skills for using Jupyter Notebook server as a standalone application in Python, or as an embedded interface within ArcGIS Pro and ArcGIS Online / ArcGIS Enterprise.  You also learned </w:t>
      </w:r>
      <w:r>
        <w:lastRenderedPageBreak/>
        <w:t>how to integrate the capabilities of the ArcPy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In these notebooks, you used ArcPy, the ArcGIS API for Python, open sourc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work into the Jupyter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6"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t>Hosted ArcGIS Notebooks Samples by Esri:</w:t>
      </w:r>
      <w:r w:rsidRPr="000F0D90">
        <w:br/>
      </w:r>
      <w:hyperlink r:id="rId27"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t>ArcGIS Pro Python reference (ArcPy)</w:t>
      </w:r>
      <w:r w:rsidRPr="000F0D90">
        <w:br/>
      </w:r>
      <w:hyperlink r:id="rId28"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29"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30" w:history="1">
        <w:r w:rsidRPr="000F0D90">
          <w:rPr>
            <w:rStyle w:val="Hyperlink"/>
          </w:rPr>
          <w:t>https://www.esri.com/about/newsroom/arcuser/coding-standards-for-jupyter-notebook/</w:t>
        </w:r>
      </w:hyperlink>
    </w:p>
    <w:p w14:paraId="4EFC5013" w14:textId="77777777" w:rsidR="00341D95" w:rsidRPr="000F0D90" w:rsidRDefault="00341D95" w:rsidP="00E73D81">
      <w:pPr>
        <w:spacing w:before="0" w:after="0"/>
        <w:rPr>
          <w:sz w:val="16"/>
          <w:szCs w:val="16"/>
        </w:rPr>
      </w:pPr>
    </w:p>
    <w:p w14:paraId="0344AD48" w14:textId="77777777" w:rsidR="00DF7E78" w:rsidRDefault="00DF7E78" w:rsidP="00E73D81">
      <w:pPr>
        <w:spacing w:before="0" w:after="0"/>
        <w:rPr>
          <w:sz w:val="16"/>
          <w:szCs w:val="16"/>
        </w:rPr>
      </w:pPr>
    </w:p>
    <w:p w14:paraId="46873A89" w14:textId="77777777" w:rsidR="00DF7E78" w:rsidRDefault="00DF7E78" w:rsidP="00E73D81">
      <w:pPr>
        <w:spacing w:before="0" w:after="0"/>
        <w:rPr>
          <w:sz w:val="16"/>
          <w:szCs w:val="16"/>
        </w:rPr>
      </w:pPr>
    </w:p>
    <w:p w14:paraId="7407DE58" w14:textId="4CDD7076" w:rsidR="00947381" w:rsidRPr="000F0D90" w:rsidRDefault="00DF7E78" w:rsidP="00E73D81">
      <w:pPr>
        <w:spacing w:before="0" w:after="0"/>
        <w:rPr>
          <w:sz w:val="16"/>
          <w:szCs w:val="16"/>
        </w:rPr>
      </w:pPr>
      <w:r>
        <w:rPr>
          <w:sz w:val="16"/>
          <w:szCs w:val="16"/>
        </w:rPr>
        <w:t>\</w:t>
      </w:r>
      <w:r w:rsidR="00564387" w:rsidRPr="000F0D90">
        <w:rPr>
          <w:sz w:val="16"/>
          <w:szCs w:val="16"/>
        </w:rPr>
        <w:t>© 20</w:t>
      </w:r>
      <w:r w:rsidR="003C6395" w:rsidRPr="000F0D90">
        <w:rPr>
          <w:sz w:val="16"/>
          <w:szCs w:val="16"/>
        </w:rPr>
        <w:t>20</w:t>
      </w:r>
      <w:r w:rsidR="00564387"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1"/>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2" w:history="1">
        <w:r w:rsidR="00564387" w:rsidRPr="000F0D90">
          <w:rPr>
            <w:rStyle w:val="Hyperlink"/>
            <w:rFonts w:cs="Arial"/>
            <w:sz w:val="16"/>
            <w:szCs w:val="16"/>
          </w:rPr>
          <w:t>Creative Commons Attribution-NonCommercial-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1B2AF" w14:textId="77777777" w:rsidR="00A51ADA" w:rsidRDefault="00A51ADA" w:rsidP="00D104B4">
      <w:r>
        <w:separator/>
      </w:r>
    </w:p>
    <w:p w14:paraId="27B0C74E" w14:textId="77777777" w:rsidR="00A51ADA" w:rsidRDefault="00A51ADA" w:rsidP="00D104B4"/>
  </w:endnote>
  <w:endnote w:type="continuationSeparator" w:id="0">
    <w:p w14:paraId="3BD520AB" w14:textId="77777777" w:rsidR="00A51ADA" w:rsidRDefault="00A51ADA" w:rsidP="00D104B4">
      <w:r>
        <w:continuationSeparator/>
      </w:r>
    </w:p>
    <w:p w14:paraId="7A53196F" w14:textId="77777777" w:rsidR="00A51ADA" w:rsidRDefault="00A51ADA"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B6F7" w14:textId="77777777"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9D7" w14:textId="77777777"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0E982" w14:textId="77777777" w:rsidR="00A51ADA" w:rsidRDefault="00A51ADA" w:rsidP="00D104B4">
      <w:r>
        <w:separator/>
      </w:r>
    </w:p>
    <w:p w14:paraId="4D0AFBB7" w14:textId="77777777" w:rsidR="00A51ADA" w:rsidRDefault="00A51ADA" w:rsidP="00D104B4"/>
  </w:footnote>
  <w:footnote w:type="continuationSeparator" w:id="0">
    <w:p w14:paraId="4FCD8AD1" w14:textId="77777777" w:rsidR="00A51ADA" w:rsidRDefault="00A51ADA" w:rsidP="00D104B4">
      <w:r>
        <w:continuationSeparator/>
      </w:r>
    </w:p>
    <w:p w14:paraId="1B534A65" w14:textId="77777777" w:rsidR="00A51ADA" w:rsidRDefault="00A51ADA"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language-more-popular-than-ever/</w:t>
        </w:r>
      </w:hyperlink>
    </w:p>
    <w:p w14:paraId="09607F10" w14:textId="4139EC99" w:rsidR="004873EC" w:rsidRPr="0064130D" w:rsidRDefault="00A51ADA">
      <w:pPr>
        <w:pStyle w:val="FootnoteText"/>
        <w:rPr>
          <w:sz w:val="18"/>
          <w:szCs w:val="18"/>
        </w:rPr>
      </w:pPr>
      <w:hyperlink r:id="rId2" w:history="1">
        <w:r w:rsidR="004873EC" w:rsidRPr="0064130D">
          <w:rPr>
            <w:rStyle w:val="Hyperlink"/>
            <w:sz w:val="18"/>
            <w:szCs w:val="18"/>
          </w:rPr>
          <w:t>https://redmonk.com/sogrady/2020/02/28/language-rankings-1-20/</w:t>
        </w:r>
      </w:hyperlink>
      <w:r w:rsidR="004873EC" w:rsidRPr="0064130D">
        <w:rPr>
          <w:sz w:val="18"/>
          <w:szCs w:val="18"/>
        </w:rPr>
        <w:t xml:space="preserve">  (referenced May 8,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1" w:name="_Hlk30582318"/>
          <w:r w:rsidRPr="00524E7B">
            <w:t>Bringing GIS Analysis to Life Using Python Notebooks</w:t>
          </w:r>
          <w:r>
            <w:t xml:space="preserve"> </w:t>
          </w:r>
          <w:bookmarkEnd w:id="1"/>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7622C71F" w:rsidR="00053F30" w:rsidRPr="0023052C" w:rsidRDefault="00D3362B" w:rsidP="008B4B56">
          <w:pPr>
            <w:pStyle w:val="Header"/>
            <w:tabs>
              <w:tab w:val="clear" w:pos="4320"/>
            </w:tabs>
            <w:spacing w:before="0" w:after="0"/>
            <w:ind w:right="80"/>
            <w:jc w:val="right"/>
          </w:pPr>
          <w:r>
            <w:t>Tutorial for ArcGIS</w:t>
          </w:r>
          <w:r w:rsidR="00053F30" w:rsidRPr="004B419B">
            <w:br/>
          </w:r>
          <w:r>
            <w:t>Working with Python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5"/>
  </w:num>
  <w:num w:numId="2">
    <w:abstractNumId w:val="23"/>
  </w:num>
  <w:num w:numId="3">
    <w:abstractNumId w:val="14"/>
  </w:num>
  <w:num w:numId="4">
    <w:abstractNumId w:val="16"/>
  </w:num>
  <w:num w:numId="5">
    <w:abstractNumId w:val="24"/>
  </w:num>
  <w:num w:numId="6">
    <w:abstractNumId w:val="12"/>
  </w:num>
  <w:num w:numId="7">
    <w:abstractNumId w:val="10"/>
  </w:num>
  <w:num w:numId="8">
    <w:abstractNumId w:val="18"/>
  </w:num>
  <w:num w:numId="9">
    <w:abstractNumId w:val="22"/>
  </w:num>
  <w:num w:numId="10">
    <w:abstractNumId w:val="19"/>
  </w:num>
  <w:num w:numId="11">
    <w:abstractNumId w:val="17"/>
  </w:num>
  <w:num w:numId="12">
    <w:abstractNumId w:val="21"/>
  </w:num>
  <w:num w:numId="13">
    <w:abstractNumId w:val="11"/>
  </w:num>
  <w:num w:numId="14">
    <w:abstractNumId w:val="13"/>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D3C"/>
    <w:rsid w:val="001159BB"/>
    <w:rsid w:val="001165B8"/>
    <w:rsid w:val="00117995"/>
    <w:rsid w:val="001229CC"/>
    <w:rsid w:val="001239B8"/>
    <w:rsid w:val="00123A96"/>
    <w:rsid w:val="001265E1"/>
    <w:rsid w:val="0012775B"/>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2711"/>
    <w:rsid w:val="00243221"/>
    <w:rsid w:val="00244D1F"/>
    <w:rsid w:val="00245581"/>
    <w:rsid w:val="00245B2C"/>
    <w:rsid w:val="002476A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C042D"/>
    <w:rsid w:val="002C0458"/>
    <w:rsid w:val="002C0899"/>
    <w:rsid w:val="002C091F"/>
    <w:rsid w:val="002C1507"/>
    <w:rsid w:val="002C24C3"/>
    <w:rsid w:val="002C24CF"/>
    <w:rsid w:val="002C254E"/>
    <w:rsid w:val="002C26A1"/>
    <w:rsid w:val="002C4239"/>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2AC"/>
    <w:rsid w:val="00571426"/>
    <w:rsid w:val="005770C1"/>
    <w:rsid w:val="00577BC3"/>
    <w:rsid w:val="00583682"/>
    <w:rsid w:val="00583E11"/>
    <w:rsid w:val="00585637"/>
    <w:rsid w:val="00587F01"/>
    <w:rsid w:val="005916CE"/>
    <w:rsid w:val="00592F42"/>
    <w:rsid w:val="00595C75"/>
    <w:rsid w:val="00597022"/>
    <w:rsid w:val="005A13CA"/>
    <w:rsid w:val="005A3DDE"/>
    <w:rsid w:val="005A48C4"/>
    <w:rsid w:val="005B077E"/>
    <w:rsid w:val="005B0D1F"/>
    <w:rsid w:val="005B0E58"/>
    <w:rsid w:val="005B17B9"/>
    <w:rsid w:val="005B22D3"/>
    <w:rsid w:val="005B4ACD"/>
    <w:rsid w:val="005B6EA4"/>
    <w:rsid w:val="005B7684"/>
    <w:rsid w:val="005C14A5"/>
    <w:rsid w:val="005C1B72"/>
    <w:rsid w:val="005C23EA"/>
    <w:rsid w:val="005C43F8"/>
    <w:rsid w:val="005C47CF"/>
    <w:rsid w:val="005C48BC"/>
    <w:rsid w:val="005C7563"/>
    <w:rsid w:val="005C78E3"/>
    <w:rsid w:val="005D0B35"/>
    <w:rsid w:val="005D113E"/>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F48"/>
    <w:rsid w:val="00653A3F"/>
    <w:rsid w:val="00654AF4"/>
    <w:rsid w:val="006563A1"/>
    <w:rsid w:val="0065757F"/>
    <w:rsid w:val="00660785"/>
    <w:rsid w:val="00663000"/>
    <w:rsid w:val="006639BB"/>
    <w:rsid w:val="00663C29"/>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A7E52"/>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A01"/>
    <w:rsid w:val="008B0D4C"/>
    <w:rsid w:val="008B11B0"/>
    <w:rsid w:val="008B1B24"/>
    <w:rsid w:val="008B4456"/>
    <w:rsid w:val="008B463B"/>
    <w:rsid w:val="008B4B56"/>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5813"/>
    <w:rsid w:val="00A35CBC"/>
    <w:rsid w:val="00A35D11"/>
    <w:rsid w:val="00A35D2F"/>
    <w:rsid w:val="00A37120"/>
    <w:rsid w:val="00A373AF"/>
    <w:rsid w:val="00A40591"/>
    <w:rsid w:val="00A40E01"/>
    <w:rsid w:val="00A4178D"/>
    <w:rsid w:val="00A42251"/>
    <w:rsid w:val="00A4283A"/>
    <w:rsid w:val="00A42C50"/>
    <w:rsid w:val="00A45183"/>
    <w:rsid w:val="00A47827"/>
    <w:rsid w:val="00A50388"/>
    <w:rsid w:val="00A51ADA"/>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446C"/>
    <w:rsid w:val="00B6369D"/>
    <w:rsid w:val="00B637FF"/>
    <w:rsid w:val="00B649BE"/>
    <w:rsid w:val="00B657D9"/>
    <w:rsid w:val="00B67955"/>
    <w:rsid w:val="00B70436"/>
    <w:rsid w:val="00B7045D"/>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6297"/>
    <w:rsid w:val="00D27034"/>
    <w:rsid w:val="00D30BB4"/>
    <w:rsid w:val="00D30FC5"/>
    <w:rsid w:val="00D31ABC"/>
    <w:rsid w:val="00D33268"/>
    <w:rsid w:val="00D3334B"/>
    <w:rsid w:val="00D3362B"/>
    <w:rsid w:val="00D3638E"/>
    <w:rsid w:val="00D3715F"/>
    <w:rsid w:val="00D37C2B"/>
    <w:rsid w:val="00D4099C"/>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23"/>
    <w:rsid w:val="00DF3F71"/>
    <w:rsid w:val="00DF52F8"/>
    <w:rsid w:val="00DF5AAF"/>
    <w:rsid w:val="00DF7E78"/>
    <w:rsid w:val="00E00692"/>
    <w:rsid w:val="00E02429"/>
    <w:rsid w:val="00E07809"/>
    <w:rsid w:val="00E0793A"/>
    <w:rsid w:val="00E109BE"/>
    <w:rsid w:val="00E12B7F"/>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2E45"/>
    <w:rsid w:val="00E93EFA"/>
    <w:rsid w:val="00E953A5"/>
    <w:rsid w:val="00E95AE5"/>
    <w:rsid w:val="00E963F8"/>
    <w:rsid w:val="00E97489"/>
    <w:rsid w:val="00E97EA4"/>
    <w:rsid w:val="00EA1474"/>
    <w:rsid w:val="00EA43CF"/>
    <w:rsid w:val="00EA43E6"/>
    <w:rsid w:val="00EA65C7"/>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1797"/>
  <w15:docId w15:val="{D8E9F624-EDBD-4AF2-AC9C-9D2ABF5A4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terprise.arcgis.com/en/notebook/latest/install/windows/welcome-to-the-arcgis-notebook-server-install-guide.htm"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developers.arcgis.com/python/"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pro.arcgis.com/en/pro-app/get-started/start-arcgis-pro-with-a-named-user-license.htm" TargetMode="External"/><Relationship Id="rId25" Type="http://schemas.openxmlformats.org/officeDocument/2006/relationships/hyperlink" Target="https://www.arcgis.com/home/search.html?q=Hurricane%20analysis%20owner%3A%22ArcGISPyAPIBot%22&amp;focus=notebook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sri.com/en-us/arcgis/trial" TargetMode="External"/><Relationship Id="rId20" Type="http://schemas.openxmlformats.org/officeDocument/2006/relationships/image" Target="media/image7.png"/><Relationship Id="rId29" Type="http://schemas.openxmlformats.org/officeDocument/2006/relationships/hyperlink" Target="https://jupyt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11.png"/><Relationship Id="rId32" Type="http://schemas.openxmlformats.org/officeDocument/2006/relationships/hyperlink" Target="http://creativecommons.org/licenses/by-nc-sa/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pro.arcgis.com/en/pro-app/arcpy/main/arcgis-pro-arcpy-reference.htm" TargetMode="External"/><Relationship Id="rId36" Type="http://schemas.openxmlformats.org/officeDocument/2006/relationships/footer" Target="footer2.xml"/><Relationship Id="rId10" Type="http://schemas.openxmlformats.org/officeDocument/2006/relationships/hyperlink" Target="https://data.nodc.noaa.gov/cgi-bin/iso?id=gov.noaa.ncdc:C00834"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data.torontopolice.on.ca/datasets/mci-2014-to-2019"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www.arcgis.com/home/search.html?q=owner%3A%22ArcGISPyAPIBot%22" TargetMode="External"/><Relationship Id="rId30" Type="http://schemas.openxmlformats.org/officeDocument/2006/relationships/hyperlink" Target="https://www.esri.com/about/newsroom/arcuser/coding-standards-for-jupyter-notebook/"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A27F62-0748-4C6B-AF91-E07A0CBE4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2811</Words>
  <Characters>1602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1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8</cp:revision>
  <cp:lastPrinted>2020-05-08T21:25:00Z</cp:lastPrinted>
  <dcterms:created xsi:type="dcterms:W3CDTF">2020-05-08T20:46:00Z</dcterms:created>
  <dcterms:modified xsi:type="dcterms:W3CDTF">2020-05-20T15:27:00Z</dcterms:modified>
</cp:coreProperties>
</file>